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0c907d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1:54:40Z</dcterms:created>
  <dcterms:modified xsi:type="dcterms:W3CDTF">2020-11-12T11:54:40Z</dcterms:modified>
</cp:coreProperties>
</file>